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DDBAC" w14:textId="77777777" w:rsidR="00434023" w:rsidRPr="00434023" w:rsidRDefault="00434023" w:rsidP="00434023">
      <w:pPr>
        <w:jc w:val="center"/>
        <w:rPr>
          <w:b/>
          <w:sz w:val="48"/>
        </w:rPr>
      </w:pPr>
      <w:r w:rsidRPr="00434023">
        <w:rPr>
          <w:b/>
          <w:sz w:val="48"/>
        </w:rPr>
        <w:t>SCAFFOLD INSPECTION</w:t>
      </w:r>
    </w:p>
    <w:p w14:paraId="2D11491A" w14:textId="77777777" w:rsidR="00434023" w:rsidRPr="00434023" w:rsidRDefault="00434023" w:rsidP="00434023">
      <w:pPr>
        <w:jc w:val="center"/>
        <w:rPr>
          <w:b/>
          <w:sz w:val="24"/>
        </w:rPr>
      </w:pPr>
    </w:p>
    <w:p w14:paraId="0B2E2857" w14:textId="77777777" w:rsidR="00434023" w:rsidRPr="00434023" w:rsidRDefault="00434023" w:rsidP="00434023">
      <w:pPr>
        <w:jc w:val="center"/>
        <w:rPr>
          <w:sz w:val="36"/>
        </w:rPr>
      </w:pPr>
      <w:r w:rsidRPr="00434023">
        <w:rPr>
          <w:sz w:val="36"/>
        </w:rPr>
        <w:t>Erected by: ___________________________</w:t>
      </w:r>
    </w:p>
    <w:p w14:paraId="04CE466F" w14:textId="77777777" w:rsidR="00434023" w:rsidRPr="00434023" w:rsidRDefault="00434023" w:rsidP="00434023">
      <w:pPr>
        <w:tabs>
          <w:tab w:val="center" w:pos="4680"/>
          <w:tab w:val="left" w:pos="7753"/>
        </w:tabs>
        <w:rPr>
          <w:sz w:val="24"/>
        </w:rPr>
      </w:pPr>
      <w:r w:rsidRPr="00434023">
        <w:rPr>
          <w:sz w:val="36"/>
        </w:rPr>
        <w:tab/>
        <w:t>Date: _______________________________</w:t>
      </w:r>
      <w:r w:rsidRPr="00434023">
        <w:rPr>
          <w:sz w:val="24"/>
        </w:rPr>
        <w:tab/>
      </w:r>
    </w:p>
    <w:p w14:paraId="7870C5F8" w14:textId="77777777" w:rsidR="00434023" w:rsidRPr="00434023" w:rsidRDefault="00434023" w:rsidP="00434023">
      <w:pPr>
        <w:tabs>
          <w:tab w:val="center" w:pos="4680"/>
          <w:tab w:val="left" w:pos="7753"/>
        </w:tabs>
        <w:rPr>
          <w:sz w:val="24"/>
        </w:rPr>
      </w:pPr>
    </w:p>
    <w:p w14:paraId="1967BD66" w14:textId="77777777" w:rsidR="00434023" w:rsidRPr="00434023" w:rsidRDefault="00434023" w:rsidP="00434023">
      <w:pPr>
        <w:jc w:val="center"/>
        <w:rPr>
          <w:b/>
          <w:sz w:val="44"/>
        </w:rPr>
      </w:pPr>
      <w:r w:rsidRPr="00434023">
        <w:rPr>
          <w:b/>
          <w:sz w:val="44"/>
        </w:rPr>
        <w:t>SAFETY CHECKLIST</w:t>
      </w:r>
    </w:p>
    <w:p w14:paraId="3BD9A0BC" w14:textId="0FF02EC1" w:rsidR="00434023" w:rsidRPr="00434023" w:rsidRDefault="00CF6B97" w:rsidP="00434023">
      <w:pPr>
        <w:jc w:val="center"/>
        <w:rPr>
          <w:sz w:val="36"/>
        </w:rPr>
      </w:pPr>
      <w:r>
        <w:rPr>
          <w:sz w:val="36"/>
        </w:rPr>
        <w:t>(To be completed weekly</w:t>
      </w:r>
      <w:r w:rsidR="00434023" w:rsidRPr="00434023">
        <w:rPr>
          <w:sz w:val="3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85"/>
        <w:gridCol w:w="1165"/>
      </w:tblGrid>
      <w:tr w:rsidR="00434023" w:rsidRPr="00434023" w14:paraId="1B68531E" w14:textId="77777777" w:rsidTr="00962FD4">
        <w:trPr>
          <w:trHeight w:val="876"/>
        </w:trPr>
        <w:tc>
          <w:tcPr>
            <w:tcW w:w="8185" w:type="dxa"/>
          </w:tcPr>
          <w:p w14:paraId="19CA73A8" w14:textId="77777777" w:rsidR="00434023" w:rsidRPr="00434023" w:rsidRDefault="00434023" w:rsidP="00962FD4">
            <w:pPr>
              <w:rPr>
                <w:sz w:val="36"/>
              </w:rPr>
            </w:pPr>
            <w:r w:rsidRPr="00434023">
              <w:rPr>
                <w:sz w:val="36"/>
              </w:rPr>
              <w:t>Complete handrails?</w:t>
            </w:r>
          </w:p>
        </w:tc>
        <w:tc>
          <w:tcPr>
            <w:tcW w:w="1165" w:type="dxa"/>
          </w:tcPr>
          <w:p w14:paraId="06C3AA48" w14:textId="77777777" w:rsidR="00434023" w:rsidRPr="00434023" w:rsidRDefault="00434023" w:rsidP="00962FD4">
            <w:pPr>
              <w:jc w:val="center"/>
              <w:rPr>
                <w:sz w:val="24"/>
              </w:rPr>
            </w:pPr>
          </w:p>
        </w:tc>
      </w:tr>
      <w:tr w:rsidR="00434023" w:rsidRPr="00434023" w14:paraId="34F47E7C" w14:textId="77777777" w:rsidTr="00962FD4">
        <w:trPr>
          <w:trHeight w:val="876"/>
        </w:trPr>
        <w:tc>
          <w:tcPr>
            <w:tcW w:w="8185" w:type="dxa"/>
          </w:tcPr>
          <w:p w14:paraId="0C4959E7" w14:textId="77777777" w:rsidR="00434023" w:rsidRPr="00434023" w:rsidRDefault="00434023" w:rsidP="00962FD4">
            <w:pPr>
              <w:rPr>
                <w:sz w:val="36"/>
              </w:rPr>
            </w:pPr>
            <w:r w:rsidRPr="00434023">
              <w:rPr>
                <w:sz w:val="36"/>
              </w:rPr>
              <w:t>Locking pins in place?</w:t>
            </w:r>
          </w:p>
        </w:tc>
        <w:tc>
          <w:tcPr>
            <w:tcW w:w="1165" w:type="dxa"/>
          </w:tcPr>
          <w:p w14:paraId="750AA8A3" w14:textId="77777777" w:rsidR="00434023" w:rsidRPr="00434023" w:rsidRDefault="00434023" w:rsidP="00962FD4">
            <w:pPr>
              <w:jc w:val="center"/>
              <w:rPr>
                <w:sz w:val="24"/>
              </w:rPr>
            </w:pPr>
          </w:p>
        </w:tc>
      </w:tr>
      <w:tr w:rsidR="00434023" w:rsidRPr="00434023" w14:paraId="34F2073A" w14:textId="77777777" w:rsidTr="00962FD4">
        <w:trPr>
          <w:trHeight w:val="876"/>
        </w:trPr>
        <w:tc>
          <w:tcPr>
            <w:tcW w:w="8185" w:type="dxa"/>
          </w:tcPr>
          <w:p w14:paraId="22A52BE6" w14:textId="77777777" w:rsidR="00434023" w:rsidRPr="00434023" w:rsidRDefault="00434023" w:rsidP="00962FD4">
            <w:pPr>
              <w:rPr>
                <w:sz w:val="36"/>
              </w:rPr>
            </w:pPr>
            <w:r w:rsidRPr="00434023">
              <w:rPr>
                <w:sz w:val="36"/>
              </w:rPr>
              <w:t>Plumb, square and rigid?</w:t>
            </w:r>
          </w:p>
        </w:tc>
        <w:tc>
          <w:tcPr>
            <w:tcW w:w="1165" w:type="dxa"/>
          </w:tcPr>
          <w:p w14:paraId="3591C9A8" w14:textId="77777777" w:rsidR="00434023" w:rsidRPr="00434023" w:rsidRDefault="00434023" w:rsidP="00962FD4">
            <w:pPr>
              <w:jc w:val="center"/>
              <w:rPr>
                <w:sz w:val="24"/>
              </w:rPr>
            </w:pPr>
          </w:p>
        </w:tc>
      </w:tr>
      <w:tr w:rsidR="00434023" w:rsidRPr="00434023" w14:paraId="687F4262" w14:textId="77777777" w:rsidTr="00962FD4">
        <w:trPr>
          <w:trHeight w:val="876"/>
        </w:trPr>
        <w:tc>
          <w:tcPr>
            <w:tcW w:w="8185" w:type="dxa"/>
          </w:tcPr>
          <w:p w14:paraId="440C03B4" w14:textId="77777777" w:rsidR="00434023" w:rsidRPr="00434023" w:rsidRDefault="00434023" w:rsidP="00962FD4">
            <w:pPr>
              <w:rPr>
                <w:sz w:val="36"/>
              </w:rPr>
            </w:pPr>
            <w:r w:rsidRPr="00434023">
              <w:rPr>
                <w:sz w:val="36"/>
              </w:rPr>
              <w:t>Footing sound and rigid?</w:t>
            </w:r>
          </w:p>
        </w:tc>
        <w:tc>
          <w:tcPr>
            <w:tcW w:w="1165" w:type="dxa"/>
          </w:tcPr>
          <w:p w14:paraId="1BF6DCBF" w14:textId="77777777" w:rsidR="00434023" w:rsidRPr="00434023" w:rsidRDefault="00434023" w:rsidP="00962FD4">
            <w:pPr>
              <w:jc w:val="center"/>
              <w:rPr>
                <w:sz w:val="24"/>
              </w:rPr>
            </w:pPr>
          </w:p>
        </w:tc>
      </w:tr>
      <w:tr w:rsidR="00434023" w:rsidRPr="00434023" w14:paraId="10EFD773" w14:textId="77777777" w:rsidTr="00962FD4">
        <w:trPr>
          <w:trHeight w:val="876"/>
        </w:trPr>
        <w:tc>
          <w:tcPr>
            <w:tcW w:w="8185" w:type="dxa"/>
          </w:tcPr>
          <w:p w14:paraId="75228FE0" w14:textId="77777777" w:rsidR="00434023" w:rsidRPr="00434023" w:rsidRDefault="00434023" w:rsidP="00962FD4">
            <w:pPr>
              <w:rPr>
                <w:sz w:val="36"/>
              </w:rPr>
            </w:pPr>
            <w:r w:rsidRPr="00434023">
              <w:rPr>
                <w:sz w:val="36"/>
              </w:rPr>
              <w:t>No bent members used?</w:t>
            </w:r>
          </w:p>
        </w:tc>
        <w:tc>
          <w:tcPr>
            <w:tcW w:w="1165" w:type="dxa"/>
          </w:tcPr>
          <w:p w14:paraId="49F68241" w14:textId="77777777" w:rsidR="00434023" w:rsidRPr="00434023" w:rsidRDefault="00434023" w:rsidP="00962FD4">
            <w:pPr>
              <w:jc w:val="center"/>
              <w:rPr>
                <w:sz w:val="24"/>
              </w:rPr>
            </w:pPr>
          </w:p>
        </w:tc>
      </w:tr>
      <w:tr w:rsidR="00434023" w:rsidRPr="00434023" w14:paraId="20F40317" w14:textId="77777777" w:rsidTr="00962FD4">
        <w:trPr>
          <w:trHeight w:val="876"/>
        </w:trPr>
        <w:tc>
          <w:tcPr>
            <w:tcW w:w="8185" w:type="dxa"/>
          </w:tcPr>
          <w:p w14:paraId="5C291677" w14:textId="77777777" w:rsidR="00434023" w:rsidRPr="00434023" w:rsidRDefault="00434023" w:rsidP="00962FD4">
            <w:pPr>
              <w:rPr>
                <w:sz w:val="36"/>
              </w:rPr>
            </w:pPr>
            <w:r w:rsidRPr="00434023">
              <w:rPr>
                <w:sz w:val="36"/>
              </w:rPr>
              <w:t>Bracing complete?</w:t>
            </w:r>
          </w:p>
        </w:tc>
        <w:tc>
          <w:tcPr>
            <w:tcW w:w="1165" w:type="dxa"/>
          </w:tcPr>
          <w:p w14:paraId="2F4FBC35" w14:textId="77777777" w:rsidR="00434023" w:rsidRPr="00434023" w:rsidRDefault="00434023" w:rsidP="00962FD4">
            <w:pPr>
              <w:jc w:val="center"/>
              <w:rPr>
                <w:sz w:val="24"/>
              </w:rPr>
            </w:pPr>
          </w:p>
        </w:tc>
      </w:tr>
    </w:tbl>
    <w:p w14:paraId="4C2747EC" w14:textId="77777777" w:rsidR="00434023" w:rsidRPr="00434023" w:rsidRDefault="00434023" w:rsidP="00434023">
      <w:pPr>
        <w:jc w:val="center"/>
        <w:rPr>
          <w:sz w:val="24"/>
        </w:rPr>
      </w:pPr>
    </w:p>
    <w:p w14:paraId="19FEF5EA" w14:textId="77777777" w:rsidR="00434023" w:rsidRPr="00434023" w:rsidRDefault="00434023" w:rsidP="00434023">
      <w:pPr>
        <w:jc w:val="center"/>
        <w:rPr>
          <w:b/>
          <w:sz w:val="32"/>
        </w:rPr>
      </w:pPr>
      <w:r w:rsidRPr="00434023">
        <w:rPr>
          <w:b/>
          <w:sz w:val="32"/>
        </w:rPr>
        <w:t>NOTE: ANY MISSING PARTS OR INCOMPLETE SCAFFOLD IN ANY WAY REQUIRES IMMEDIATE COMMUNICATION TO THE AREA MANAGER!</w:t>
      </w:r>
    </w:p>
    <w:p w14:paraId="652CC8EE" w14:textId="77777777" w:rsidR="00434023" w:rsidRDefault="00434023" w:rsidP="00434023">
      <w:pPr>
        <w:jc w:val="center"/>
        <w:rPr>
          <w:b/>
          <w:sz w:val="56"/>
        </w:rPr>
      </w:pPr>
      <w:r w:rsidRPr="00434023">
        <w:rPr>
          <w:b/>
          <w:sz w:val="36"/>
        </w:rPr>
        <w:br w:type="page"/>
      </w:r>
      <w:r w:rsidRPr="0000004C">
        <w:rPr>
          <w:b/>
          <w:sz w:val="56"/>
        </w:rPr>
        <w:lastRenderedPageBreak/>
        <w:t>SCAFFOLD INSPECTION RECORD</w:t>
      </w:r>
    </w:p>
    <w:tbl>
      <w:tblPr>
        <w:tblStyle w:val="TableGrid"/>
        <w:tblW w:w="8815" w:type="dxa"/>
        <w:jc w:val="center"/>
        <w:tblLayout w:type="fixed"/>
        <w:tblLook w:val="04A0" w:firstRow="1" w:lastRow="0" w:firstColumn="1" w:lastColumn="0" w:noHBand="0" w:noVBand="1"/>
      </w:tblPr>
      <w:tblGrid>
        <w:gridCol w:w="1255"/>
        <w:gridCol w:w="3150"/>
        <w:gridCol w:w="1260"/>
        <w:gridCol w:w="3150"/>
      </w:tblGrid>
      <w:tr w:rsidR="00434023" w:rsidRPr="0000004C" w14:paraId="333E94F8" w14:textId="77777777" w:rsidTr="00962FD4">
        <w:trPr>
          <w:jc w:val="center"/>
        </w:trPr>
        <w:tc>
          <w:tcPr>
            <w:tcW w:w="1255" w:type="dxa"/>
          </w:tcPr>
          <w:p w14:paraId="67F32E34" w14:textId="77777777" w:rsidR="00434023" w:rsidRPr="0000004C" w:rsidRDefault="00434023" w:rsidP="00962FD4">
            <w:pPr>
              <w:jc w:val="center"/>
              <w:rPr>
                <w:b/>
                <w:sz w:val="40"/>
              </w:rPr>
            </w:pPr>
            <w:r w:rsidRPr="0000004C">
              <w:rPr>
                <w:b/>
                <w:sz w:val="40"/>
              </w:rPr>
              <w:t>DATE</w:t>
            </w:r>
          </w:p>
        </w:tc>
        <w:tc>
          <w:tcPr>
            <w:tcW w:w="3150" w:type="dxa"/>
          </w:tcPr>
          <w:p w14:paraId="77406059" w14:textId="77777777" w:rsidR="00434023" w:rsidRPr="0000004C" w:rsidRDefault="00434023" w:rsidP="00962FD4">
            <w:pPr>
              <w:jc w:val="center"/>
              <w:rPr>
                <w:b/>
                <w:sz w:val="40"/>
              </w:rPr>
            </w:pPr>
            <w:r w:rsidRPr="0000004C">
              <w:rPr>
                <w:b/>
                <w:sz w:val="40"/>
              </w:rPr>
              <w:t>PERFORMED BY</w:t>
            </w:r>
          </w:p>
        </w:tc>
        <w:tc>
          <w:tcPr>
            <w:tcW w:w="1260" w:type="dxa"/>
          </w:tcPr>
          <w:p w14:paraId="7BBD36E8" w14:textId="77777777" w:rsidR="00434023" w:rsidRPr="0000004C" w:rsidRDefault="00434023" w:rsidP="00962FD4">
            <w:pPr>
              <w:jc w:val="center"/>
              <w:rPr>
                <w:b/>
                <w:sz w:val="40"/>
              </w:rPr>
            </w:pPr>
            <w:r w:rsidRPr="0000004C">
              <w:rPr>
                <w:b/>
                <w:sz w:val="40"/>
              </w:rPr>
              <w:t>DATE</w:t>
            </w:r>
          </w:p>
        </w:tc>
        <w:tc>
          <w:tcPr>
            <w:tcW w:w="3150" w:type="dxa"/>
          </w:tcPr>
          <w:p w14:paraId="24F056CC" w14:textId="77777777" w:rsidR="00434023" w:rsidRPr="0000004C" w:rsidRDefault="00434023" w:rsidP="00962FD4">
            <w:pPr>
              <w:jc w:val="center"/>
              <w:rPr>
                <w:b/>
                <w:sz w:val="40"/>
              </w:rPr>
            </w:pPr>
            <w:r w:rsidRPr="0000004C">
              <w:rPr>
                <w:b/>
                <w:sz w:val="40"/>
              </w:rPr>
              <w:t>PERFORMED BY</w:t>
            </w:r>
          </w:p>
        </w:tc>
      </w:tr>
      <w:tr w:rsidR="00434023" w:rsidRPr="00A377EA" w14:paraId="5CF10976" w14:textId="77777777" w:rsidTr="00962FD4">
        <w:trPr>
          <w:jc w:val="center"/>
        </w:trPr>
        <w:tc>
          <w:tcPr>
            <w:tcW w:w="1255" w:type="dxa"/>
          </w:tcPr>
          <w:p w14:paraId="02E5C52A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43C99248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26FDAC93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6CD25AC4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</w:tr>
      <w:tr w:rsidR="00434023" w:rsidRPr="00A377EA" w14:paraId="3A4A9593" w14:textId="77777777" w:rsidTr="00962FD4">
        <w:trPr>
          <w:jc w:val="center"/>
        </w:trPr>
        <w:tc>
          <w:tcPr>
            <w:tcW w:w="1255" w:type="dxa"/>
          </w:tcPr>
          <w:p w14:paraId="2604E23D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246806FE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45E10707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64D77FB1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</w:tr>
      <w:tr w:rsidR="00434023" w:rsidRPr="00A377EA" w14:paraId="65621851" w14:textId="77777777" w:rsidTr="00962FD4">
        <w:trPr>
          <w:jc w:val="center"/>
        </w:trPr>
        <w:tc>
          <w:tcPr>
            <w:tcW w:w="1255" w:type="dxa"/>
          </w:tcPr>
          <w:p w14:paraId="5A58EDEF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20ACD93F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2216FD30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66FBCFDC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</w:tr>
      <w:tr w:rsidR="00434023" w:rsidRPr="00A377EA" w14:paraId="20F29BE6" w14:textId="77777777" w:rsidTr="00962FD4">
        <w:trPr>
          <w:jc w:val="center"/>
        </w:trPr>
        <w:tc>
          <w:tcPr>
            <w:tcW w:w="1255" w:type="dxa"/>
          </w:tcPr>
          <w:p w14:paraId="7F4BBCC1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17953672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5256707B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5925F9F2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</w:tr>
      <w:tr w:rsidR="00434023" w:rsidRPr="00A377EA" w14:paraId="429D7044" w14:textId="77777777" w:rsidTr="00962FD4">
        <w:trPr>
          <w:jc w:val="center"/>
        </w:trPr>
        <w:tc>
          <w:tcPr>
            <w:tcW w:w="1255" w:type="dxa"/>
          </w:tcPr>
          <w:p w14:paraId="16537803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1B2FBA13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11021A1C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18B06849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</w:tr>
      <w:tr w:rsidR="00434023" w:rsidRPr="00A377EA" w14:paraId="6981F99D" w14:textId="77777777" w:rsidTr="00962FD4">
        <w:trPr>
          <w:trHeight w:val="332"/>
          <w:jc w:val="center"/>
        </w:trPr>
        <w:tc>
          <w:tcPr>
            <w:tcW w:w="1255" w:type="dxa"/>
          </w:tcPr>
          <w:p w14:paraId="2CE8BFF0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78182EDA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52CA6B23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3A7D06FD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</w:tr>
      <w:tr w:rsidR="00434023" w:rsidRPr="00A377EA" w14:paraId="3AA614CD" w14:textId="77777777" w:rsidTr="00962FD4">
        <w:trPr>
          <w:trHeight w:val="251"/>
          <w:jc w:val="center"/>
        </w:trPr>
        <w:tc>
          <w:tcPr>
            <w:tcW w:w="1255" w:type="dxa"/>
          </w:tcPr>
          <w:p w14:paraId="3A51F6D8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75778B24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0621D9A5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5BA74244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548CF463" w14:textId="77777777" w:rsidTr="00962FD4">
        <w:trPr>
          <w:trHeight w:val="170"/>
          <w:jc w:val="center"/>
        </w:trPr>
        <w:tc>
          <w:tcPr>
            <w:tcW w:w="1255" w:type="dxa"/>
          </w:tcPr>
          <w:p w14:paraId="1078DE1C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07ED7F4A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3D38E651" w14:textId="77777777" w:rsidR="00434023" w:rsidRPr="00A377EA" w:rsidRDefault="00434023" w:rsidP="00962FD4">
            <w:pPr>
              <w:jc w:val="center"/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4AE88040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4B198B41" w14:textId="77777777" w:rsidTr="00962FD4">
        <w:trPr>
          <w:trHeight w:val="170"/>
          <w:jc w:val="center"/>
        </w:trPr>
        <w:tc>
          <w:tcPr>
            <w:tcW w:w="1255" w:type="dxa"/>
          </w:tcPr>
          <w:p w14:paraId="3E884B56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0DBF0620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745AB1F8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566A67B6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6F2C9172" w14:textId="77777777" w:rsidTr="00962FD4">
        <w:trPr>
          <w:trHeight w:val="170"/>
          <w:jc w:val="center"/>
        </w:trPr>
        <w:tc>
          <w:tcPr>
            <w:tcW w:w="1255" w:type="dxa"/>
          </w:tcPr>
          <w:p w14:paraId="2E002A29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575E2FCC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535C9B32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22BAB132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2D958C8E" w14:textId="77777777" w:rsidTr="00962FD4">
        <w:trPr>
          <w:trHeight w:val="170"/>
          <w:jc w:val="center"/>
        </w:trPr>
        <w:tc>
          <w:tcPr>
            <w:tcW w:w="1255" w:type="dxa"/>
          </w:tcPr>
          <w:p w14:paraId="1BD4AACB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48A8E245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11FD5792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3F154219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272E1272" w14:textId="77777777" w:rsidTr="00962FD4">
        <w:trPr>
          <w:trHeight w:val="170"/>
          <w:jc w:val="center"/>
        </w:trPr>
        <w:tc>
          <w:tcPr>
            <w:tcW w:w="1255" w:type="dxa"/>
          </w:tcPr>
          <w:p w14:paraId="5D3DE466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2A6FFB77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250ED8FA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45A6B301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7586041C" w14:textId="77777777" w:rsidTr="00962FD4">
        <w:trPr>
          <w:trHeight w:val="170"/>
          <w:jc w:val="center"/>
        </w:trPr>
        <w:tc>
          <w:tcPr>
            <w:tcW w:w="1255" w:type="dxa"/>
          </w:tcPr>
          <w:p w14:paraId="2D86542A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1557A44E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5E46FE07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648C4D80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0D9D125E" w14:textId="77777777" w:rsidTr="00962FD4">
        <w:trPr>
          <w:trHeight w:val="170"/>
          <w:jc w:val="center"/>
        </w:trPr>
        <w:tc>
          <w:tcPr>
            <w:tcW w:w="1255" w:type="dxa"/>
          </w:tcPr>
          <w:p w14:paraId="3158937E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2E1F2337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7B96B1AB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5F2AF244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4BB68974" w14:textId="77777777" w:rsidTr="00962FD4">
        <w:trPr>
          <w:trHeight w:val="170"/>
          <w:jc w:val="center"/>
        </w:trPr>
        <w:tc>
          <w:tcPr>
            <w:tcW w:w="1255" w:type="dxa"/>
          </w:tcPr>
          <w:p w14:paraId="5DD656B2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02C8CD80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6C804B03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10CAB60B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42222592" w14:textId="77777777" w:rsidTr="00962FD4">
        <w:trPr>
          <w:trHeight w:val="170"/>
          <w:jc w:val="center"/>
        </w:trPr>
        <w:tc>
          <w:tcPr>
            <w:tcW w:w="1255" w:type="dxa"/>
          </w:tcPr>
          <w:p w14:paraId="34C40F97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6096F5A3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1A5A49A1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14C7700B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4CDD97F0" w14:textId="77777777" w:rsidTr="00962FD4">
        <w:trPr>
          <w:trHeight w:val="170"/>
          <w:jc w:val="center"/>
        </w:trPr>
        <w:tc>
          <w:tcPr>
            <w:tcW w:w="1255" w:type="dxa"/>
          </w:tcPr>
          <w:p w14:paraId="33082822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5AF86EE0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07C26F01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492934DB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44ECD3A9" w14:textId="77777777" w:rsidTr="00962FD4">
        <w:trPr>
          <w:trHeight w:val="170"/>
          <w:jc w:val="center"/>
        </w:trPr>
        <w:tc>
          <w:tcPr>
            <w:tcW w:w="1255" w:type="dxa"/>
          </w:tcPr>
          <w:p w14:paraId="6C1ABEFB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591D997F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5F966FC8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294B32E9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011E3D4D" w14:textId="77777777" w:rsidTr="00962FD4">
        <w:trPr>
          <w:trHeight w:val="170"/>
          <w:jc w:val="center"/>
        </w:trPr>
        <w:tc>
          <w:tcPr>
            <w:tcW w:w="1255" w:type="dxa"/>
          </w:tcPr>
          <w:p w14:paraId="4C80CB04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03F94361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0C9A9B6F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2249B7D5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  <w:tr w:rsidR="00434023" w:rsidRPr="00A377EA" w14:paraId="10370871" w14:textId="77777777" w:rsidTr="00962FD4">
        <w:trPr>
          <w:trHeight w:val="170"/>
          <w:jc w:val="center"/>
        </w:trPr>
        <w:tc>
          <w:tcPr>
            <w:tcW w:w="1255" w:type="dxa"/>
          </w:tcPr>
          <w:p w14:paraId="00225B10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410C2F1C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1260" w:type="dxa"/>
          </w:tcPr>
          <w:p w14:paraId="0B78104A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  <w:tc>
          <w:tcPr>
            <w:tcW w:w="3150" w:type="dxa"/>
          </w:tcPr>
          <w:p w14:paraId="18159D0F" w14:textId="77777777" w:rsidR="00434023" w:rsidRPr="00A377EA" w:rsidRDefault="00434023" w:rsidP="00962FD4">
            <w:pPr>
              <w:rPr>
                <w:b/>
                <w:sz w:val="40"/>
              </w:rPr>
            </w:pPr>
          </w:p>
        </w:tc>
      </w:tr>
    </w:tbl>
    <w:p w14:paraId="7110AB98" w14:textId="77777777" w:rsidR="008D3747" w:rsidRDefault="008D3747">
      <w:r>
        <w:br w:type="page"/>
      </w:r>
    </w:p>
    <w:p w14:paraId="57488E3E" w14:textId="1FFB359C" w:rsidR="00C42518" w:rsidRPr="00B573F4" w:rsidRDefault="00C42518" w:rsidP="00C42518">
      <w:pPr>
        <w:rPr>
          <w:rFonts w:ascii="Arial" w:hAnsi="Arial" w:cs="Arial"/>
          <w:b/>
        </w:rPr>
      </w:pPr>
      <w:bookmarkStart w:id="0" w:name="_Hlk4052529"/>
      <w:r w:rsidRPr="00B573F4">
        <w:rPr>
          <w:rFonts w:ascii="Arial" w:hAnsi="Arial" w:cs="Arial"/>
          <w:b/>
        </w:rPr>
        <w:lastRenderedPageBreak/>
        <w:t>Revis</w:t>
      </w:r>
      <w:r>
        <w:rPr>
          <w:rFonts w:ascii="Arial" w:hAnsi="Arial" w:cs="Arial"/>
          <w:b/>
        </w:rPr>
        <w:t>ion History</w:t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1"/>
        <w:gridCol w:w="1217"/>
        <w:gridCol w:w="3947"/>
        <w:gridCol w:w="1480"/>
        <w:gridCol w:w="1741"/>
      </w:tblGrid>
      <w:tr w:rsidR="00C42518" w:rsidRPr="00DB6AA6" w14:paraId="36BC0A09" w14:textId="77777777" w:rsidTr="00A05B7E"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00694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 w:rsidRPr="00DB6AA6">
              <w:rPr>
                <w:sz w:val="20"/>
              </w:rPr>
              <w:t>Revision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93CE0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 w:rsidRPr="00DB6AA6">
              <w:rPr>
                <w:sz w:val="20"/>
              </w:rPr>
              <w:t>Date</w:t>
            </w:r>
          </w:p>
        </w:tc>
        <w:tc>
          <w:tcPr>
            <w:tcW w:w="4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1206F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 w:rsidRPr="00DB6AA6">
              <w:rPr>
                <w:sz w:val="20"/>
              </w:rPr>
              <w:t>Summary of change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31F8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Author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7C34B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 w:rsidRPr="00DB6AA6">
              <w:rPr>
                <w:sz w:val="20"/>
              </w:rPr>
              <w:t>Approve</w:t>
            </w:r>
            <w:r>
              <w:rPr>
                <w:sz w:val="20"/>
              </w:rPr>
              <w:t>r</w:t>
            </w:r>
          </w:p>
        </w:tc>
      </w:tr>
      <w:tr w:rsidR="00C42518" w:rsidRPr="00DB6AA6" w14:paraId="44492215" w14:textId="77777777" w:rsidTr="00A05B7E"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9C36C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jc w:val="center"/>
              <w:rPr>
                <w:b w:val="0"/>
                <w:sz w:val="20"/>
              </w:rPr>
            </w:pPr>
            <w:r w:rsidRPr="00DB6AA6">
              <w:rPr>
                <w:b w:val="0"/>
                <w:sz w:val="20"/>
              </w:rPr>
              <w:t>A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B035D" w14:textId="6E444E2F" w:rsidR="00C42518" w:rsidRPr="00DB6AA6" w:rsidRDefault="002F219D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11/23/2020</w:t>
            </w:r>
          </w:p>
        </w:tc>
        <w:tc>
          <w:tcPr>
            <w:tcW w:w="4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CEDA9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 w:rsidRPr="00DB6AA6">
              <w:rPr>
                <w:b w:val="0"/>
                <w:sz w:val="20"/>
              </w:rPr>
              <w:t>Initial issue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554B" w14:textId="1F7AEAAB" w:rsidR="00C42518" w:rsidRPr="00DB6AA6" w:rsidRDefault="002F219D" w:rsidP="002F219D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Austin Derrick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30379" w14:textId="4071F6CA" w:rsidR="00C42518" w:rsidRPr="00DB6AA6" w:rsidRDefault="00C13C1D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J. Curtiss Fox</w:t>
            </w:r>
          </w:p>
        </w:tc>
      </w:tr>
      <w:tr w:rsidR="00C42518" w:rsidRPr="00DB6AA6" w14:paraId="672700A8" w14:textId="77777777" w:rsidTr="00A05B7E">
        <w:trPr>
          <w:trHeight w:val="57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D5379" w14:textId="0C3E6B52" w:rsidR="00C42518" w:rsidRPr="00DB6AA6" w:rsidRDefault="00CF6B97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jc w:val="center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B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82C9D" w14:textId="205AD7D3" w:rsidR="00C42518" w:rsidRPr="00DB6AA6" w:rsidRDefault="00CF6B97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11/23/2020</w:t>
            </w:r>
          </w:p>
        </w:tc>
        <w:tc>
          <w:tcPr>
            <w:tcW w:w="4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AB4D3" w14:textId="77777777" w:rsidR="00C42518" w:rsidRDefault="00C42518" w:rsidP="00A05B7E">
            <w:pPr>
              <w:pStyle w:val="TierII"/>
              <w:numPr>
                <w:ilvl w:val="0"/>
                <w:numId w:val="0"/>
              </w:numPr>
              <w:spacing w:before="0" w:after="0"/>
              <w:rPr>
                <w:rFonts w:cs="Arial"/>
                <w:sz w:val="20"/>
              </w:rPr>
            </w:pPr>
          </w:p>
          <w:p w14:paraId="5F844CD7" w14:textId="5AEB3642" w:rsidR="00CF6B97" w:rsidRPr="00DB6AA6" w:rsidRDefault="00CF6B97" w:rsidP="00A05B7E">
            <w:pPr>
              <w:pStyle w:val="TierII"/>
              <w:numPr>
                <w:ilvl w:val="0"/>
                <w:numId w:val="0"/>
              </w:numPr>
              <w:spacing w:before="0" w:after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dited from monthly to weekly schedule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4AAB8" w14:textId="1C793ED9" w:rsidR="00C42518" w:rsidRPr="00DB6AA6" w:rsidRDefault="00CF6B97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Austin Derrick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65427" w14:textId="643BD81A" w:rsidR="00C42518" w:rsidRPr="00DB6AA6" w:rsidRDefault="00265014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J. Mills</w:t>
            </w:r>
          </w:p>
        </w:tc>
      </w:tr>
    </w:tbl>
    <w:p w14:paraId="5E51187A" w14:textId="77777777" w:rsidR="00C42518" w:rsidRDefault="00C42518" w:rsidP="00C42518">
      <w:pPr>
        <w:rPr>
          <w:rFonts w:ascii="Arial" w:hAnsi="Arial" w:cs="Arial"/>
        </w:rPr>
      </w:pPr>
    </w:p>
    <w:bookmarkEnd w:id="0"/>
    <w:p w14:paraId="392BB56D" w14:textId="77777777" w:rsidR="00C42518" w:rsidRDefault="00C42518" w:rsidP="00C42518"/>
    <w:sectPr w:rsidR="00C4251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3ECA2" w14:textId="77777777" w:rsidR="00BD429D" w:rsidRDefault="00BD429D" w:rsidP="00713834">
      <w:pPr>
        <w:spacing w:after="0" w:line="240" w:lineRule="auto"/>
      </w:pPr>
      <w:r>
        <w:separator/>
      </w:r>
    </w:p>
  </w:endnote>
  <w:endnote w:type="continuationSeparator" w:id="0">
    <w:p w14:paraId="15620197" w14:textId="77777777" w:rsidR="00BD429D" w:rsidRDefault="00BD429D" w:rsidP="00713834">
      <w:pPr>
        <w:spacing w:after="0" w:line="240" w:lineRule="auto"/>
      </w:pPr>
      <w:r>
        <w:continuationSeparator/>
      </w:r>
    </w:p>
  </w:endnote>
  <w:endnote w:type="continuationNotice" w:id="1">
    <w:p w14:paraId="1C7814A0" w14:textId="77777777" w:rsidR="00BD429D" w:rsidRDefault="00BD42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D84064" w14:paraId="6998EB8E" w14:textId="77777777" w:rsidTr="29B7B18C">
      <w:tc>
        <w:tcPr>
          <w:tcW w:w="3120" w:type="dxa"/>
        </w:tcPr>
        <w:p w14:paraId="2B6AA33E" w14:textId="58188D36" w:rsidR="00D84064" w:rsidRDefault="00D84064" w:rsidP="29B7B18C">
          <w:pPr>
            <w:pStyle w:val="Header"/>
            <w:ind w:left="-115"/>
          </w:pPr>
        </w:p>
      </w:tc>
      <w:tc>
        <w:tcPr>
          <w:tcW w:w="3120" w:type="dxa"/>
        </w:tcPr>
        <w:p w14:paraId="0BBFC71E" w14:textId="26EB76E1" w:rsidR="00D84064" w:rsidRDefault="00D84064" w:rsidP="29B7B18C">
          <w:pPr>
            <w:pStyle w:val="Header"/>
            <w:jc w:val="center"/>
          </w:pPr>
        </w:p>
      </w:tc>
      <w:tc>
        <w:tcPr>
          <w:tcW w:w="3120" w:type="dxa"/>
        </w:tcPr>
        <w:p w14:paraId="36D96C68" w14:textId="4972B8B7" w:rsidR="00D84064" w:rsidRDefault="00D84064" w:rsidP="29B7B18C">
          <w:pPr>
            <w:pStyle w:val="Header"/>
            <w:ind w:right="-115"/>
            <w:jc w:val="right"/>
          </w:pPr>
        </w:p>
      </w:tc>
    </w:tr>
  </w:tbl>
  <w:p w14:paraId="0B89A319" w14:textId="77BB6F65" w:rsidR="00D84064" w:rsidRDefault="00D84064" w:rsidP="29B7B1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25B99" w14:textId="77777777" w:rsidR="00BD429D" w:rsidRDefault="00BD429D" w:rsidP="00713834">
      <w:pPr>
        <w:spacing w:after="0" w:line="240" w:lineRule="auto"/>
      </w:pPr>
      <w:r>
        <w:separator/>
      </w:r>
    </w:p>
  </w:footnote>
  <w:footnote w:type="continuationSeparator" w:id="0">
    <w:p w14:paraId="5BB04EFF" w14:textId="77777777" w:rsidR="00BD429D" w:rsidRDefault="00BD429D" w:rsidP="00713834">
      <w:pPr>
        <w:spacing w:after="0" w:line="240" w:lineRule="auto"/>
      </w:pPr>
      <w:r>
        <w:continuationSeparator/>
      </w:r>
    </w:p>
  </w:footnote>
  <w:footnote w:type="continuationNotice" w:id="1">
    <w:p w14:paraId="6E8454A6" w14:textId="77777777" w:rsidR="00BD429D" w:rsidRDefault="00BD42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Borders>
        <w:top w:val="single" w:sz="18" w:space="0" w:color="auto"/>
        <w:left w:val="single" w:sz="18" w:space="0" w:color="auto"/>
        <w:bottom w:val="single" w:sz="18" w:space="0" w:color="auto"/>
        <w:right w:val="single" w:sz="18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376"/>
      <w:gridCol w:w="1422"/>
      <w:gridCol w:w="1169"/>
      <w:gridCol w:w="2881"/>
      <w:gridCol w:w="1620"/>
    </w:tblGrid>
    <w:tr w:rsidR="00D84064" w:rsidRPr="00383BA6" w14:paraId="62EFE53E" w14:textId="77777777" w:rsidTr="54930BEC">
      <w:trPr>
        <w:trHeight w:val="885"/>
      </w:trPr>
      <w:tc>
        <w:tcPr>
          <w:tcW w:w="3798" w:type="dxa"/>
          <w:gridSpan w:val="2"/>
          <w:tcBorders>
            <w:right w:val="nil"/>
          </w:tcBorders>
        </w:tcPr>
        <w:p w14:paraId="1BC3B475" w14:textId="77777777" w:rsidR="00D84064" w:rsidRPr="00383BA6" w:rsidRDefault="54930BEC" w:rsidP="00713834">
          <w:pPr>
            <w:pStyle w:val="Header"/>
            <w:rPr>
              <w:rFonts w:ascii="Arial" w:hAnsi="Arial" w:cs="Arial"/>
              <w:i/>
              <w:sz w:val="18"/>
            </w:rPr>
          </w:pPr>
          <w:r>
            <w:rPr>
              <w:noProof/>
            </w:rPr>
            <w:drawing>
              <wp:inline distT="0" distB="0" distL="0" distR="0" wp14:anchorId="55ADB708" wp14:editId="6437F169">
                <wp:extent cx="2342951" cy="469900"/>
                <wp:effectExtent l="0" t="0" r="635" b="6350"/>
                <wp:docPr id="1770294879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2951" cy="469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gridSpan w:val="3"/>
        </w:tcPr>
        <w:p w14:paraId="3DEEBA81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  <w:szCs w:val="18"/>
            </w:rPr>
          </w:pPr>
          <w:r>
            <w:rPr>
              <w:rFonts w:ascii="Arial" w:hAnsi="Arial" w:cs="Arial"/>
              <w:i/>
              <w:sz w:val="18"/>
              <w:szCs w:val="18"/>
            </w:rPr>
            <w:t>Document Title</w:t>
          </w:r>
        </w:p>
        <w:p w14:paraId="0A75C414" w14:textId="1E02F8B0" w:rsidR="00D84064" w:rsidRPr="00A45FF1" w:rsidRDefault="00D84064" w:rsidP="00434023">
          <w:pPr>
            <w:pStyle w:val="Head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EIC </w:t>
          </w:r>
          <w:r w:rsidR="00434023">
            <w:rPr>
              <w:rFonts w:ascii="Arial" w:hAnsi="Arial" w:cs="Arial"/>
              <w:b/>
            </w:rPr>
            <w:t>Scaffold Inspection Record</w:t>
          </w:r>
          <w:r>
            <w:rPr>
              <w:rFonts w:ascii="Arial" w:hAnsi="Arial" w:cs="Arial"/>
              <w:b/>
            </w:rPr>
            <w:t xml:space="preserve"> </w:t>
          </w:r>
        </w:p>
      </w:tc>
    </w:tr>
    <w:tr w:rsidR="00D84064" w:rsidRPr="00383BA6" w14:paraId="6E5F3629" w14:textId="77777777" w:rsidTr="54930BEC">
      <w:trPr>
        <w:trHeight w:val="273"/>
      </w:trPr>
      <w:tc>
        <w:tcPr>
          <w:tcW w:w="2376" w:type="dxa"/>
        </w:tcPr>
        <w:p w14:paraId="283A5B49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  <w:szCs w:val="18"/>
            </w:rPr>
          </w:pPr>
          <w:r w:rsidRPr="29B7B18C">
            <w:rPr>
              <w:rFonts w:ascii="Arial" w:hAnsi="Arial" w:cs="Arial"/>
              <w:i/>
              <w:iCs/>
              <w:sz w:val="18"/>
              <w:szCs w:val="18"/>
            </w:rPr>
            <w:t>Current Revision Date</w:t>
          </w:r>
        </w:p>
        <w:p w14:paraId="61CCB83D" w14:textId="570D85BB" w:rsidR="00D84064" w:rsidRPr="00383BA6" w:rsidRDefault="002F219D" w:rsidP="29B7B18C">
          <w:pPr>
            <w:pStyle w:val="Header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3 NOV 2020</w:t>
          </w:r>
        </w:p>
      </w:tc>
      <w:tc>
        <w:tcPr>
          <w:tcW w:w="2591" w:type="dxa"/>
          <w:gridSpan w:val="2"/>
        </w:tcPr>
        <w:p w14:paraId="05C4E942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</w:rPr>
          </w:pPr>
          <w:r w:rsidRPr="29B7B18C">
            <w:rPr>
              <w:rFonts w:ascii="Arial" w:hAnsi="Arial" w:cs="Arial"/>
              <w:i/>
              <w:iCs/>
              <w:sz w:val="18"/>
              <w:szCs w:val="18"/>
            </w:rPr>
            <w:t>Origin Date</w:t>
          </w:r>
        </w:p>
        <w:p w14:paraId="6E354E6F" w14:textId="06BCC9C9" w:rsidR="00D84064" w:rsidRPr="00383BA6" w:rsidRDefault="002F219D" w:rsidP="29B7B18C">
          <w:pPr>
            <w:pStyle w:val="Header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3 NOV 2020</w:t>
          </w:r>
        </w:p>
      </w:tc>
      <w:tc>
        <w:tcPr>
          <w:tcW w:w="2881" w:type="dxa"/>
        </w:tcPr>
        <w:p w14:paraId="0E0EE0C7" w14:textId="77777777" w:rsidR="00D84064" w:rsidRDefault="00D84064" w:rsidP="00713834">
          <w:pPr>
            <w:pStyle w:val="Header"/>
            <w:rPr>
              <w:rFonts w:ascii="Arial" w:hAnsi="Arial" w:cs="Arial"/>
              <w:i/>
              <w:sz w:val="18"/>
            </w:rPr>
          </w:pPr>
          <w:r>
            <w:rPr>
              <w:rFonts w:ascii="Arial" w:hAnsi="Arial" w:cs="Arial"/>
              <w:i/>
              <w:sz w:val="18"/>
            </w:rPr>
            <w:t>Document Number</w:t>
          </w:r>
        </w:p>
        <w:p w14:paraId="6BD1EDDC" w14:textId="73C9F3B7" w:rsidR="00D84064" w:rsidRPr="00CB2887" w:rsidRDefault="00434023" w:rsidP="29B7B18C">
          <w:pPr>
            <w:pStyle w:val="Header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F-EIC-0</w:t>
          </w:r>
          <w:r w:rsidR="002F219D">
            <w:rPr>
              <w:rFonts w:ascii="Arial" w:hAnsi="Arial" w:cs="Arial"/>
              <w:b/>
              <w:bCs/>
            </w:rPr>
            <w:t>65</w:t>
          </w:r>
        </w:p>
      </w:tc>
      <w:tc>
        <w:tcPr>
          <w:tcW w:w="1620" w:type="dxa"/>
        </w:tcPr>
        <w:p w14:paraId="6F9EFA45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  <w:szCs w:val="18"/>
            </w:rPr>
          </w:pPr>
          <w:r>
            <w:rPr>
              <w:rFonts w:ascii="Arial" w:hAnsi="Arial" w:cs="Arial"/>
              <w:i/>
              <w:sz w:val="18"/>
              <w:szCs w:val="18"/>
            </w:rPr>
            <w:t>Rev Level</w:t>
          </w:r>
        </w:p>
        <w:p w14:paraId="40F411E4" w14:textId="77777777" w:rsidR="00D84064" w:rsidRPr="005151F8" w:rsidRDefault="00D84064" w:rsidP="00713834">
          <w:pPr>
            <w:pStyle w:val="Header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</w:rPr>
            <w:t>A</w:t>
          </w:r>
        </w:p>
      </w:tc>
    </w:tr>
  </w:tbl>
  <w:p w14:paraId="509C1B6D" w14:textId="77777777" w:rsidR="00D84064" w:rsidRDefault="00D84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320"/>
    <w:multiLevelType w:val="hybridMultilevel"/>
    <w:tmpl w:val="5720B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21639"/>
    <w:multiLevelType w:val="hybridMultilevel"/>
    <w:tmpl w:val="79B6B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25C28"/>
    <w:multiLevelType w:val="hybridMultilevel"/>
    <w:tmpl w:val="025E0AF4"/>
    <w:lvl w:ilvl="0" w:tplc="8462352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B417B"/>
    <w:multiLevelType w:val="hybridMultilevel"/>
    <w:tmpl w:val="91A8708E"/>
    <w:lvl w:ilvl="0" w:tplc="16900AAC">
      <w:start w:val="1"/>
      <w:numFmt w:val="decimal"/>
      <w:pStyle w:val="TierI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8090019">
      <w:start w:val="1"/>
      <w:numFmt w:val="lowerLetter"/>
      <w:pStyle w:val="TierII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pStyle w:val="TierIII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370466"/>
    <w:multiLevelType w:val="hybridMultilevel"/>
    <w:tmpl w:val="D68C5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02F15"/>
    <w:multiLevelType w:val="hybridMultilevel"/>
    <w:tmpl w:val="025E0AF4"/>
    <w:lvl w:ilvl="0" w:tplc="8462352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E65F59"/>
    <w:multiLevelType w:val="hybridMultilevel"/>
    <w:tmpl w:val="3E62B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6C6C31"/>
    <w:multiLevelType w:val="hybridMultilevel"/>
    <w:tmpl w:val="E6B2E4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52222"/>
    <w:multiLevelType w:val="hybridMultilevel"/>
    <w:tmpl w:val="9176D3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385FD7"/>
    <w:multiLevelType w:val="hybridMultilevel"/>
    <w:tmpl w:val="2D407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C94E93"/>
    <w:multiLevelType w:val="hybridMultilevel"/>
    <w:tmpl w:val="02001D9A"/>
    <w:lvl w:ilvl="0" w:tplc="BF94248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165DA"/>
    <w:multiLevelType w:val="hybridMultilevel"/>
    <w:tmpl w:val="777C35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396891"/>
    <w:multiLevelType w:val="hybridMultilevel"/>
    <w:tmpl w:val="8A7651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591C7B"/>
    <w:multiLevelType w:val="hybridMultilevel"/>
    <w:tmpl w:val="5720B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660265"/>
    <w:multiLevelType w:val="hybridMultilevel"/>
    <w:tmpl w:val="211479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AB77D3"/>
    <w:multiLevelType w:val="hybridMultilevel"/>
    <w:tmpl w:val="D8223F74"/>
    <w:lvl w:ilvl="0" w:tplc="D8C0E6E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C91AF6"/>
    <w:multiLevelType w:val="hybridMultilevel"/>
    <w:tmpl w:val="0A0012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7F6D07"/>
    <w:multiLevelType w:val="hybridMultilevel"/>
    <w:tmpl w:val="DDFCC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FDD0AB3"/>
    <w:multiLevelType w:val="hybridMultilevel"/>
    <w:tmpl w:val="4502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</w:num>
  <w:num w:numId="3">
    <w:abstractNumId w:val="3"/>
  </w:num>
  <w:num w:numId="4">
    <w:abstractNumId w:val="2"/>
  </w:num>
  <w:num w:numId="5">
    <w:abstractNumId w:val="14"/>
  </w:num>
  <w:num w:numId="6">
    <w:abstractNumId w:val="8"/>
  </w:num>
  <w:num w:numId="7">
    <w:abstractNumId w:val="7"/>
  </w:num>
  <w:num w:numId="8">
    <w:abstractNumId w:val="11"/>
  </w:num>
  <w:num w:numId="9">
    <w:abstractNumId w:val="5"/>
  </w:num>
  <w:num w:numId="10">
    <w:abstractNumId w:val="16"/>
  </w:num>
  <w:num w:numId="11">
    <w:abstractNumId w:val="9"/>
  </w:num>
  <w:num w:numId="12">
    <w:abstractNumId w:val="1"/>
  </w:num>
  <w:num w:numId="13">
    <w:abstractNumId w:val="12"/>
  </w:num>
  <w:num w:numId="14">
    <w:abstractNumId w:val="13"/>
  </w:num>
  <w:num w:numId="15">
    <w:abstractNumId w:val="17"/>
  </w:num>
  <w:num w:numId="16">
    <w:abstractNumId w:val="0"/>
  </w:num>
  <w:num w:numId="17">
    <w:abstractNumId w:val="6"/>
  </w:num>
  <w:num w:numId="18">
    <w:abstractNumId w:val="15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zA1M7YwNDY0NzRX0lEKTi0uzszPAykwrQUAIuHhyywAAAA="/>
  </w:docVars>
  <w:rsids>
    <w:rsidRoot w:val="003E3221"/>
    <w:rsid w:val="00002524"/>
    <w:rsid w:val="000040FA"/>
    <w:rsid w:val="00032480"/>
    <w:rsid w:val="000334AE"/>
    <w:rsid w:val="00034ABF"/>
    <w:rsid w:val="0006085E"/>
    <w:rsid w:val="00061141"/>
    <w:rsid w:val="000614A1"/>
    <w:rsid w:val="0006626B"/>
    <w:rsid w:val="000711F2"/>
    <w:rsid w:val="000721FB"/>
    <w:rsid w:val="000876B1"/>
    <w:rsid w:val="000B0C40"/>
    <w:rsid w:val="000B5125"/>
    <w:rsid w:val="000B6F91"/>
    <w:rsid w:val="000D4EB5"/>
    <w:rsid w:val="000D5285"/>
    <w:rsid w:val="000E335B"/>
    <w:rsid w:val="000F1F84"/>
    <w:rsid w:val="000F7DAF"/>
    <w:rsid w:val="001348A2"/>
    <w:rsid w:val="001405DE"/>
    <w:rsid w:val="001445D4"/>
    <w:rsid w:val="00173F70"/>
    <w:rsid w:val="001969A3"/>
    <w:rsid w:val="001B4FF9"/>
    <w:rsid w:val="001B6B1A"/>
    <w:rsid w:val="001C4ADF"/>
    <w:rsid w:val="001D172A"/>
    <w:rsid w:val="001F1794"/>
    <w:rsid w:val="0020242E"/>
    <w:rsid w:val="0021238D"/>
    <w:rsid w:val="002139D7"/>
    <w:rsid w:val="00226454"/>
    <w:rsid w:val="00232ACA"/>
    <w:rsid w:val="00232F69"/>
    <w:rsid w:val="00265014"/>
    <w:rsid w:val="00282FED"/>
    <w:rsid w:val="002B64C1"/>
    <w:rsid w:val="002F20BA"/>
    <w:rsid w:val="002F219D"/>
    <w:rsid w:val="00312062"/>
    <w:rsid w:val="003332B4"/>
    <w:rsid w:val="00340DCA"/>
    <w:rsid w:val="003426A6"/>
    <w:rsid w:val="00346BE9"/>
    <w:rsid w:val="00354347"/>
    <w:rsid w:val="00354B93"/>
    <w:rsid w:val="003557EB"/>
    <w:rsid w:val="00367F6B"/>
    <w:rsid w:val="003727AF"/>
    <w:rsid w:val="00394CD5"/>
    <w:rsid w:val="003979C2"/>
    <w:rsid w:val="003A0828"/>
    <w:rsid w:val="003E3221"/>
    <w:rsid w:val="003E5A11"/>
    <w:rsid w:val="003F0F93"/>
    <w:rsid w:val="003F168E"/>
    <w:rsid w:val="003F32C1"/>
    <w:rsid w:val="003F4DE4"/>
    <w:rsid w:val="003F6B7D"/>
    <w:rsid w:val="00410F21"/>
    <w:rsid w:val="00434023"/>
    <w:rsid w:val="00445CCC"/>
    <w:rsid w:val="00447E56"/>
    <w:rsid w:val="0045082F"/>
    <w:rsid w:val="0045352B"/>
    <w:rsid w:val="00454947"/>
    <w:rsid w:val="00461F47"/>
    <w:rsid w:val="004869B1"/>
    <w:rsid w:val="00487302"/>
    <w:rsid w:val="004948A4"/>
    <w:rsid w:val="004C151B"/>
    <w:rsid w:val="004D5F19"/>
    <w:rsid w:val="004E02DD"/>
    <w:rsid w:val="004E345F"/>
    <w:rsid w:val="004E5CF0"/>
    <w:rsid w:val="004E7B29"/>
    <w:rsid w:val="004F3BE8"/>
    <w:rsid w:val="00527A06"/>
    <w:rsid w:val="005361D9"/>
    <w:rsid w:val="005553A0"/>
    <w:rsid w:val="00557B32"/>
    <w:rsid w:val="0056648C"/>
    <w:rsid w:val="00567254"/>
    <w:rsid w:val="00585EC9"/>
    <w:rsid w:val="005A45AD"/>
    <w:rsid w:val="005B7067"/>
    <w:rsid w:val="005C299A"/>
    <w:rsid w:val="005E12D3"/>
    <w:rsid w:val="005E7000"/>
    <w:rsid w:val="006132B9"/>
    <w:rsid w:val="00623E6F"/>
    <w:rsid w:val="00630F91"/>
    <w:rsid w:val="00632EC4"/>
    <w:rsid w:val="00657352"/>
    <w:rsid w:val="00666F48"/>
    <w:rsid w:val="0068136E"/>
    <w:rsid w:val="006832CA"/>
    <w:rsid w:val="00692496"/>
    <w:rsid w:val="0069320F"/>
    <w:rsid w:val="006A1F4D"/>
    <w:rsid w:val="006B3A50"/>
    <w:rsid w:val="006C1C3D"/>
    <w:rsid w:val="006C238E"/>
    <w:rsid w:val="006D499B"/>
    <w:rsid w:val="006F615C"/>
    <w:rsid w:val="00700706"/>
    <w:rsid w:val="00706B8F"/>
    <w:rsid w:val="0071264D"/>
    <w:rsid w:val="00713834"/>
    <w:rsid w:val="00721272"/>
    <w:rsid w:val="00742472"/>
    <w:rsid w:val="00745684"/>
    <w:rsid w:val="0074671A"/>
    <w:rsid w:val="00753258"/>
    <w:rsid w:val="00754BCD"/>
    <w:rsid w:val="007557E8"/>
    <w:rsid w:val="0075794B"/>
    <w:rsid w:val="00774AA6"/>
    <w:rsid w:val="00774D90"/>
    <w:rsid w:val="00780F40"/>
    <w:rsid w:val="007819ED"/>
    <w:rsid w:val="007B33D8"/>
    <w:rsid w:val="007D058B"/>
    <w:rsid w:val="007E494D"/>
    <w:rsid w:val="00805685"/>
    <w:rsid w:val="00806ECA"/>
    <w:rsid w:val="0081251E"/>
    <w:rsid w:val="00812630"/>
    <w:rsid w:val="0081319E"/>
    <w:rsid w:val="00823E0E"/>
    <w:rsid w:val="008310A2"/>
    <w:rsid w:val="00832C05"/>
    <w:rsid w:val="008475C2"/>
    <w:rsid w:val="0085200A"/>
    <w:rsid w:val="008541E5"/>
    <w:rsid w:val="008671E7"/>
    <w:rsid w:val="008805BA"/>
    <w:rsid w:val="008810C0"/>
    <w:rsid w:val="008A3419"/>
    <w:rsid w:val="008A5982"/>
    <w:rsid w:val="008B0344"/>
    <w:rsid w:val="008B24BF"/>
    <w:rsid w:val="008B3655"/>
    <w:rsid w:val="008C12AC"/>
    <w:rsid w:val="008D3747"/>
    <w:rsid w:val="008E1443"/>
    <w:rsid w:val="008E1F43"/>
    <w:rsid w:val="008F7706"/>
    <w:rsid w:val="009024D3"/>
    <w:rsid w:val="0093239D"/>
    <w:rsid w:val="00934658"/>
    <w:rsid w:val="009402FE"/>
    <w:rsid w:val="009426A8"/>
    <w:rsid w:val="009435D9"/>
    <w:rsid w:val="0094679A"/>
    <w:rsid w:val="00972816"/>
    <w:rsid w:val="0098329E"/>
    <w:rsid w:val="009948A1"/>
    <w:rsid w:val="00995E82"/>
    <w:rsid w:val="009A3741"/>
    <w:rsid w:val="009B232C"/>
    <w:rsid w:val="009C2B8E"/>
    <w:rsid w:val="009D2E35"/>
    <w:rsid w:val="00A048A5"/>
    <w:rsid w:val="00A04CFD"/>
    <w:rsid w:val="00A05B7E"/>
    <w:rsid w:val="00A129D3"/>
    <w:rsid w:val="00A21CA8"/>
    <w:rsid w:val="00A27C1C"/>
    <w:rsid w:val="00A27FCB"/>
    <w:rsid w:val="00A34FA3"/>
    <w:rsid w:val="00A36070"/>
    <w:rsid w:val="00A440DA"/>
    <w:rsid w:val="00A62773"/>
    <w:rsid w:val="00A75BEC"/>
    <w:rsid w:val="00AA1B75"/>
    <w:rsid w:val="00AA2F53"/>
    <w:rsid w:val="00AA4158"/>
    <w:rsid w:val="00AB302B"/>
    <w:rsid w:val="00AB7063"/>
    <w:rsid w:val="00AC159F"/>
    <w:rsid w:val="00AD0CA0"/>
    <w:rsid w:val="00AE3EE2"/>
    <w:rsid w:val="00AF1B32"/>
    <w:rsid w:val="00AF6D9B"/>
    <w:rsid w:val="00B10A35"/>
    <w:rsid w:val="00B222C0"/>
    <w:rsid w:val="00B540F0"/>
    <w:rsid w:val="00B60C7A"/>
    <w:rsid w:val="00B62873"/>
    <w:rsid w:val="00B67398"/>
    <w:rsid w:val="00B86591"/>
    <w:rsid w:val="00B935B3"/>
    <w:rsid w:val="00BC0346"/>
    <w:rsid w:val="00BC48E3"/>
    <w:rsid w:val="00BC4D57"/>
    <w:rsid w:val="00BC7089"/>
    <w:rsid w:val="00BD429D"/>
    <w:rsid w:val="00C00237"/>
    <w:rsid w:val="00C01867"/>
    <w:rsid w:val="00C021C6"/>
    <w:rsid w:val="00C074D4"/>
    <w:rsid w:val="00C13C1D"/>
    <w:rsid w:val="00C30CEA"/>
    <w:rsid w:val="00C42518"/>
    <w:rsid w:val="00C712A9"/>
    <w:rsid w:val="00CA7573"/>
    <w:rsid w:val="00CC7E34"/>
    <w:rsid w:val="00CD1B31"/>
    <w:rsid w:val="00CD6ED1"/>
    <w:rsid w:val="00CE1B0A"/>
    <w:rsid w:val="00CF6B97"/>
    <w:rsid w:val="00D0038C"/>
    <w:rsid w:val="00D059A9"/>
    <w:rsid w:val="00D07B7F"/>
    <w:rsid w:val="00D24AE9"/>
    <w:rsid w:val="00D40B9F"/>
    <w:rsid w:val="00D51140"/>
    <w:rsid w:val="00D531AD"/>
    <w:rsid w:val="00D615D9"/>
    <w:rsid w:val="00D66956"/>
    <w:rsid w:val="00D70693"/>
    <w:rsid w:val="00D71BBA"/>
    <w:rsid w:val="00D742CF"/>
    <w:rsid w:val="00D75E33"/>
    <w:rsid w:val="00D84064"/>
    <w:rsid w:val="00D87771"/>
    <w:rsid w:val="00DA724E"/>
    <w:rsid w:val="00DB1538"/>
    <w:rsid w:val="00DF4EB0"/>
    <w:rsid w:val="00DF7A99"/>
    <w:rsid w:val="00E07FA7"/>
    <w:rsid w:val="00E1774B"/>
    <w:rsid w:val="00E354BA"/>
    <w:rsid w:val="00E3726C"/>
    <w:rsid w:val="00E43F2F"/>
    <w:rsid w:val="00E5471D"/>
    <w:rsid w:val="00E741CE"/>
    <w:rsid w:val="00E90BEB"/>
    <w:rsid w:val="00E918E3"/>
    <w:rsid w:val="00EF1153"/>
    <w:rsid w:val="00F055C4"/>
    <w:rsid w:val="00F13DB9"/>
    <w:rsid w:val="00F22C10"/>
    <w:rsid w:val="00F2511C"/>
    <w:rsid w:val="00F27D77"/>
    <w:rsid w:val="00F3368C"/>
    <w:rsid w:val="00F436E3"/>
    <w:rsid w:val="00F63929"/>
    <w:rsid w:val="00F65412"/>
    <w:rsid w:val="00F70665"/>
    <w:rsid w:val="00F749B4"/>
    <w:rsid w:val="00F82CBB"/>
    <w:rsid w:val="00F836ED"/>
    <w:rsid w:val="00F90DAB"/>
    <w:rsid w:val="00F94A53"/>
    <w:rsid w:val="00FA4711"/>
    <w:rsid w:val="00FC6985"/>
    <w:rsid w:val="00FD7B65"/>
    <w:rsid w:val="00FF524E"/>
    <w:rsid w:val="028E296E"/>
    <w:rsid w:val="02BBD64C"/>
    <w:rsid w:val="0415CEE8"/>
    <w:rsid w:val="0600BC19"/>
    <w:rsid w:val="076C2BE6"/>
    <w:rsid w:val="08B4A557"/>
    <w:rsid w:val="0A1137A3"/>
    <w:rsid w:val="0A976CA8"/>
    <w:rsid w:val="11F5B7FB"/>
    <w:rsid w:val="168A5862"/>
    <w:rsid w:val="17130EBC"/>
    <w:rsid w:val="173910E4"/>
    <w:rsid w:val="17950FDB"/>
    <w:rsid w:val="199B7DBF"/>
    <w:rsid w:val="19D3F915"/>
    <w:rsid w:val="1F371E0E"/>
    <w:rsid w:val="24889A0B"/>
    <w:rsid w:val="2555560E"/>
    <w:rsid w:val="293CA8F3"/>
    <w:rsid w:val="2953D00E"/>
    <w:rsid w:val="29B7B18C"/>
    <w:rsid w:val="2D0D9882"/>
    <w:rsid w:val="2D14389A"/>
    <w:rsid w:val="30CFBC20"/>
    <w:rsid w:val="3254D726"/>
    <w:rsid w:val="33CBA78C"/>
    <w:rsid w:val="372AF337"/>
    <w:rsid w:val="37420330"/>
    <w:rsid w:val="37B9CBF7"/>
    <w:rsid w:val="38309F4F"/>
    <w:rsid w:val="38EEE3EC"/>
    <w:rsid w:val="3AD78C71"/>
    <w:rsid w:val="3C8E08D9"/>
    <w:rsid w:val="3DEE1D26"/>
    <w:rsid w:val="3F340F30"/>
    <w:rsid w:val="3F39FEA2"/>
    <w:rsid w:val="418AAAAC"/>
    <w:rsid w:val="42C44788"/>
    <w:rsid w:val="447FB0EF"/>
    <w:rsid w:val="45E516B3"/>
    <w:rsid w:val="484F0ED6"/>
    <w:rsid w:val="48DC6B44"/>
    <w:rsid w:val="5041EBA4"/>
    <w:rsid w:val="50F6BA50"/>
    <w:rsid w:val="52AEC332"/>
    <w:rsid w:val="52CC81F7"/>
    <w:rsid w:val="541E8C85"/>
    <w:rsid w:val="54930BEC"/>
    <w:rsid w:val="54A7B703"/>
    <w:rsid w:val="59F2CB25"/>
    <w:rsid w:val="5C48744B"/>
    <w:rsid w:val="5DAD8DE3"/>
    <w:rsid w:val="5E1F7FAD"/>
    <w:rsid w:val="648E53F4"/>
    <w:rsid w:val="685CE40C"/>
    <w:rsid w:val="6B503D44"/>
    <w:rsid w:val="6DFD457F"/>
    <w:rsid w:val="6EC7CAB9"/>
    <w:rsid w:val="7018019C"/>
    <w:rsid w:val="71EE854D"/>
    <w:rsid w:val="793C66CD"/>
    <w:rsid w:val="7B14DEE1"/>
    <w:rsid w:val="7CB03806"/>
    <w:rsid w:val="7F7D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2B582"/>
  <w15:chartTrackingRefBased/>
  <w15:docId w15:val="{A8D00A04-ADCD-4138-A400-BA711E6DE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221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13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13834"/>
  </w:style>
  <w:style w:type="paragraph" w:styleId="Footer">
    <w:name w:val="footer"/>
    <w:basedOn w:val="Normal"/>
    <w:link w:val="FooterChar"/>
    <w:uiPriority w:val="99"/>
    <w:unhideWhenUsed/>
    <w:rsid w:val="00713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834"/>
  </w:style>
  <w:style w:type="paragraph" w:customStyle="1" w:styleId="TierI">
    <w:name w:val="Tier I"/>
    <w:basedOn w:val="Normal"/>
    <w:next w:val="TierII"/>
    <w:rsid w:val="00C42518"/>
    <w:pPr>
      <w:widowControl w:val="0"/>
      <w:numPr>
        <w:numId w:val="3"/>
      </w:numPr>
      <w:pBdr>
        <w:bottom w:val="single" w:sz="4" w:space="2" w:color="auto"/>
      </w:pBdr>
      <w:spacing w:before="180" w:after="120" w:line="240" w:lineRule="auto"/>
    </w:pPr>
    <w:rPr>
      <w:rFonts w:ascii="Arial" w:eastAsia="Times New Roman" w:hAnsi="Arial" w:cs="Arial"/>
      <w:b/>
      <w:szCs w:val="20"/>
    </w:rPr>
  </w:style>
  <w:style w:type="paragraph" w:customStyle="1" w:styleId="TierII">
    <w:name w:val="Tier II"/>
    <w:basedOn w:val="Normal"/>
    <w:rsid w:val="00C42518"/>
    <w:pPr>
      <w:widowControl w:val="0"/>
      <w:numPr>
        <w:ilvl w:val="1"/>
        <w:numId w:val="3"/>
      </w:numPr>
      <w:spacing w:before="40" w:after="80" w:line="240" w:lineRule="auto"/>
    </w:pPr>
    <w:rPr>
      <w:rFonts w:ascii="Arial" w:eastAsia="Times New Roman" w:hAnsi="Arial" w:cs="Times New Roman"/>
      <w:szCs w:val="20"/>
    </w:rPr>
  </w:style>
  <w:style w:type="paragraph" w:customStyle="1" w:styleId="TierIII">
    <w:name w:val="Tier III"/>
    <w:basedOn w:val="Normal"/>
    <w:rsid w:val="00C42518"/>
    <w:pPr>
      <w:widowControl w:val="0"/>
      <w:numPr>
        <w:ilvl w:val="2"/>
        <w:numId w:val="3"/>
      </w:numPr>
      <w:tabs>
        <w:tab w:val="left" w:pos="-3330"/>
      </w:tabs>
      <w:spacing w:before="40" w:after="40" w:line="240" w:lineRule="auto"/>
    </w:pPr>
    <w:rPr>
      <w:rFonts w:ascii="Arial" w:eastAsia="Times New Roman" w:hAnsi="Arial" w:cs="Arial"/>
      <w:szCs w:val="20"/>
    </w:rPr>
  </w:style>
  <w:style w:type="table" w:styleId="TableGrid">
    <w:name w:val="Table Grid"/>
    <w:basedOn w:val="TableNormal"/>
    <w:uiPriority w:val="39"/>
    <w:rsid w:val="00706B8F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557E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B6B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B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B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B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B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B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B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C5A8FF5BD4F4BBCA3737F7313D55B" ma:contentTypeVersion="13" ma:contentTypeDescription="Create a new document." ma:contentTypeScope="" ma:versionID="bb4f90a4cb6e1d0fb664de027780f0aa">
  <xsd:schema xmlns:xsd="http://www.w3.org/2001/XMLSchema" xmlns:xs="http://www.w3.org/2001/XMLSchema" xmlns:p="http://schemas.microsoft.com/office/2006/metadata/properties" xmlns:ns2="88c4eeeb-c7a7-4cfc-af87-ae14b8503d05" xmlns:ns3="8ac18f64-d0f1-428a-bacb-e8e9bc2f4f2b" targetNamespace="http://schemas.microsoft.com/office/2006/metadata/properties" ma:root="true" ma:fieldsID="2b66bac56cf81b0a85d4cfb86854f5cd" ns2:_="" ns3:_="">
    <xsd:import namespace="88c4eeeb-c7a7-4cfc-af87-ae14b8503d05"/>
    <xsd:import namespace="8ac18f64-d0f1-428a-bacb-e8e9bc2f4f2b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Doc_x0020_Number" minOccurs="0"/>
                <xsd:element ref="ns2:Origin_x0020_Date" minOccurs="0"/>
                <xsd:element ref="ns2:Rev_x0020_Date" minOccurs="0"/>
                <xsd:element ref="ns2:Rev_x0020_Level" minOccurs="0"/>
                <xsd:element ref="ns2:Approved_x0020_By" minOccurs="0"/>
                <xsd:element ref="ns2:Author0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4eeeb-c7a7-4cfc-af87-ae14b8503d05" elementFormDefault="qualified">
    <xsd:import namespace="http://schemas.microsoft.com/office/2006/documentManagement/types"/>
    <xsd:import namespace="http://schemas.microsoft.com/office/infopath/2007/PartnerControls"/>
    <xsd:element name="DocumentType" ma:index="8" nillable="true" ma:displayName="Document Type" ma:format="Dropdown" ma:internalName="DocumentType">
      <xsd:simpleType>
        <xsd:restriction base="dms:Choice">
          <xsd:enumeration value="Manual"/>
          <xsd:enumeration value="SOP"/>
          <xsd:enumeration value="Form"/>
          <xsd:enumeration value="WI"/>
          <xsd:enumeration value="Other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oc_x0020_Number" ma:index="13" nillable="true" ma:displayName="Doc Number" ma:internalName="Doc_x0020_Number">
      <xsd:simpleType>
        <xsd:restriction base="dms:Text">
          <xsd:maxLength value="255"/>
        </xsd:restriction>
      </xsd:simpleType>
    </xsd:element>
    <xsd:element name="Origin_x0020_Date" ma:index="14" nillable="true" ma:displayName="Origin Date" ma:format="DateOnly" ma:internalName="Origin_x0020_Date">
      <xsd:simpleType>
        <xsd:restriction base="dms:DateTime"/>
      </xsd:simpleType>
    </xsd:element>
    <xsd:element name="Rev_x0020_Date" ma:index="15" nillable="true" ma:displayName="Rev Date" ma:format="DateOnly" ma:internalName="Rev_x0020_Date">
      <xsd:simpleType>
        <xsd:restriction base="dms:DateTime"/>
      </xsd:simpleType>
    </xsd:element>
    <xsd:element name="Rev_x0020_Level" ma:index="16" nillable="true" ma:displayName="Rev Level" ma:internalName="Rev_x0020_Level">
      <xsd:simpleType>
        <xsd:restriction base="dms:Text">
          <xsd:maxLength value="255"/>
        </xsd:restriction>
      </xsd:simpleType>
    </xsd:element>
    <xsd:element name="Approved_x0020_By" ma:index="17" nillable="true" ma:displayName="Approved By" ma:list="UserInfo" ma:SharePointGroup="0" ma:internalName="Approved_x0020_By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uthor0" ma:index="18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c18f64-d0f1-428a-bacb-e8e9bc2f4f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 xmlns="88c4eeeb-c7a7-4cfc-af87-ae14b8503d05">Form</DocumentType>
    <Approved_x0020_By xmlns="88c4eeeb-c7a7-4cfc-af87-ae14b8503d05">
      <UserInfo>
        <DisplayName/>
        <AccountId xsi:nil="true"/>
        <AccountType/>
      </UserInfo>
    </Approved_x0020_By>
    <Doc_x0020_Number xmlns="88c4eeeb-c7a7-4cfc-af87-ae14b8503d05">F-065-EIC</Doc_x0020_Number>
    <Rev_x0020_Date xmlns="88c4eeeb-c7a7-4cfc-af87-ae14b8503d05" xsi:nil="true"/>
    <Origin_x0020_Date xmlns="88c4eeeb-c7a7-4cfc-af87-ae14b8503d05" xsi:nil="true"/>
    <Rev_x0020_Level xmlns="88c4eeeb-c7a7-4cfc-af87-ae14b8503d05" xsi:nil="true"/>
    <Author0 xmlns="88c4eeeb-c7a7-4cfc-af87-ae14b8503d05">
      <UserInfo>
        <DisplayName/>
        <AccountId xsi:nil="true"/>
        <AccountType/>
      </UserInfo>
    </Author0>
    <SharedWithUsers xmlns="8ac18f64-d0f1-428a-bacb-e8e9bc2f4f2b">
      <UserInfo>
        <DisplayName>Johan Enslin</DisplayName>
        <AccountId>17</AccountId>
        <AccountType/>
      </UserInfo>
      <UserInfo>
        <DisplayName>John C Fox</DisplayName>
        <AccountId>18</AccountId>
        <AccountType/>
      </UserInfo>
      <UserInfo>
        <DisplayName>Thomas Salem</DisplayName>
        <AccountId>19</AccountId>
        <AccountType/>
      </UserInfo>
      <UserInfo>
        <DisplayName>Konstantin Bulgakov</DisplayName>
        <AccountId>14</AccountId>
        <AccountType/>
      </UserInfo>
      <UserInfo>
        <DisplayName>Kurt Rayburg</DisplayName>
        <AccountId>15</AccountId>
        <AccountType/>
      </UserInfo>
      <UserInfo>
        <DisplayName>James Tuten</DisplayName>
        <AccountId>16</AccountId>
        <AccountType/>
      </UserInfo>
      <UserInfo>
        <DisplayName>Moazzam Nazir</DisplayName>
        <AccountId>23</AccountId>
        <AccountType/>
      </UserInfo>
      <UserInfo>
        <DisplayName>J. Curtiss Fox</DisplayName>
        <AccountId>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2A7264-53AF-4E64-947B-DD08BD60E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c4eeeb-c7a7-4cfc-af87-ae14b8503d05"/>
    <ds:schemaRef ds:uri="8ac18f64-d0f1-428a-bacb-e8e9bc2f4f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18AF55-6B78-4949-9BCB-B18F7725739F}">
  <ds:schemaRefs>
    <ds:schemaRef ds:uri="http://purl.org/dc/elements/1.1/"/>
    <ds:schemaRef ds:uri="8ac18f64-d0f1-428a-bacb-e8e9bc2f4f2b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88c4eeeb-c7a7-4cfc-af87-ae14b8503d05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3C4E7AC-3028-46AC-8A22-84607CBC23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887E7B-1858-482C-BCE6-AAF5B5406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Curtiss Fox</dc:creator>
  <cp:keywords/>
  <dc:description/>
  <cp:lastModifiedBy>Kurt Rayburg</cp:lastModifiedBy>
  <cp:revision>2</cp:revision>
  <dcterms:created xsi:type="dcterms:W3CDTF">2022-11-16T18:53:00Z</dcterms:created>
  <dcterms:modified xsi:type="dcterms:W3CDTF">2022-11-1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C5A8FF5BD4F4BBCA3737F7313D55B</vt:lpwstr>
  </property>
  <property fmtid="{D5CDD505-2E9C-101B-9397-08002B2CF9AE}" pid="3" name="Order">
    <vt:r8>21700</vt:r8>
  </property>
  <property fmtid="{D5CDD505-2E9C-101B-9397-08002B2CF9AE}" pid="4" name="xd_Signature">
    <vt:bool>false</vt:bool>
  </property>
  <property fmtid="{D5CDD505-2E9C-101B-9397-08002B2CF9AE}" pid="5" name="SharedWithUsers">
    <vt:lpwstr>17;#Johan Enslin;#18;#John C Fox;#19;#Thomas Salem;#14;#Konstantin Bulgakov;#15;#Kurt Rayburg;#16;#James Tuten;#23;#Moazzam Nazir;#13;#J. Curtiss Fox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